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75D2B" w14:textId="77777777" w:rsidR="00CE6037" w:rsidRDefault="00CE6037">
      <w:pPr>
        <w:jc w:val="center"/>
        <w:rPr>
          <w:rFonts w:ascii="Times" w:eastAsia="Times" w:hAnsi="Times" w:cs="Times"/>
          <w:b/>
          <w:sz w:val="28"/>
          <w:szCs w:val="28"/>
        </w:rPr>
      </w:pPr>
    </w:p>
    <w:p w14:paraId="4F5E0480" w14:textId="77777777" w:rsidR="00CE6037" w:rsidRDefault="0013053E">
      <w:pPr>
        <w:jc w:val="center"/>
        <w:rPr>
          <w:rFonts w:ascii="Times" w:eastAsia="Times" w:hAnsi="Times" w:cs="Times"/>
          <w:b/>
          <w:sz w:val="36"/>
          <w:szCs w:val="36"/>
        </w:rPr>
      </w:pPr>
      <w:r>
        <w:rPr>
          <w:rFonts w:ascii="Times" w:eastAsia="Times" w:hAnsi="Times" w:cs="Times"/>
          <w:b/>
          <w:noProof/>
          <w:sz w:val="28"/>
          <w:szCs w:val="28"/>
        </w:rPr>
        <w:drawing>
          <wp:inline distT="0" distB="0" distL="0" distR="0" wp14:anchorId="703EC68D" wp14:editId="3353FD25">
            <wp:extent cx="2730500" cy="1205865"/>
            <wp:effectExtent l="0" t="0" r="0" b="0"/>
            <wp:docPr id="1" name="image2.png" descr="https://lh4.googleusercontent.com/DOXElMK7nf8Wzsdx-UA34wwkofMVQrR2Iok7dfYfVNhNUiMILo33nx1wcZ0m795lX30QGNiVKOELCoKnAu2KrJ3Mt_PnWuhC9DcdJG_qXtZb29Ay4CPpjk0lBUfmGAZhLXdEzPDn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ttps://lh4.googleusercontent.com/DOXElMK7nf8Wzsdx-UA34wwkofMVQrR2Iok7dfYfVNhNUiMILo33nx1wcZ0m795lX30QGNiVKOELCoKnAu2KrJ3Mt_PnWuhC9DcdJG_qXtZb29Ay4CPpjk0lBUfmGAZhLXdEzPDnlIA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12058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DF8015" w14:textId="77777777" w:rsidR="00CE6037" w:rsidRDefault="00CE6037">
      <w:pPr>
        <w:jc w:val="center"/>
        <w:rPr>
          <w:rFonts w:ascii="Times" w:eastAsia="Times" w:hAnsi="Times" w:cs="Times"/>
          <w:b/>
          <w:sz w:val="28"/>
          <w:szCs w:val="28"/>
        </w:rPr>
      </w:pPr>
    </w:p>
    <w:p w14:paraId="6D41A0CF" w14:textId="7B2D186E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jc w:val="center"/>
        <w:rPr>
          <w:rFonts w:ascii="Times" w:eastAsia="Times" w:hAnsi="Times" w:cs="Times"/>
          <w:b/>
          <w:sz w:val="28"/>
          <w:szCs w:val="28"/>
        </w:rPr>
      </w:pPr>
      <w:r>
        <w:rPr>
          <w:rFonts w:ascii="Times" w:eastAsia="Times" w:hAnsi="Times" w:cs="Times"/>
          <w:b/>
          <w:sz w:val="28"/>
          <w:szCs w:val="28"/>
        </w:rPr>
        <w:t>COMMUNITY GRANTS FUND APPLICATION 20</w:t>
      </w:r>
      <w:r w:rsidR="00992C97">
        <w:rPr>
          <w:rFonts w:ascii="Times" w:eastAsia="Times" w:hAnsi="Times" w:cs="Times"/>
          <w:b/>
          <w:sz w:val="28"/>
          <w:szCs w:val="28"/>
        </w:rPr>
        <w:t>22</w:t>
      </w:r>
    </w:p>
    <w:p w14:paraId="09C316B8" w14:textId="77777777" w:rsidR="00CE6037" w:rsidRDefault="00CE6037">
      <w:pPr>
        <w:rPr>
          <w:rFonts w:ascii="Times" w:eastAsia="Times" w:hAnsi="Times" w:cs="Times"/>
          <w:b/>
          <w:sz w:val="28"/>
          <w:szCs w:val="28"/>
        </w:rPr>
      </w:pPr>
    </w:p>
    <w:p w14:paraId="1C4B4B84" w14:textId="77777777" w:rsidR="00CE6037" w:rsidRDefault="0013053E">
      <w:pPr>
        <w:spacing w:line="360" w:lineRule="auto"/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Name of organization to which grant would be paid (please list exact legal name).</w:t>
      </w:r>
    </w:p>
    <w:p w14:paraId="0F9CC30D" w14:textId="77777777" w:rsidR="00CE6037" w:rsidRDefault="0013053E">
      <w:pPr>
        <w:tabs>
          <w:tab w:val="center" w:pos="4320"/>
          <w:tab w:val="right" w:pos="8640"/>
        </w:tabs>
        <w:spacing w:line="360" w:lineRule="auto"/>
      </w:pPr>
      <w:r>
        <w:t>____________________________________________________________________________________</w:t>
      </w:r>
    </w:p>
    <w:p w14:paraId="0BF370C4" w14:textId="77777777" w:rsidR="00CE6037" w:rsidRDefault="0013053E">
      <w:pPr>
        <w:keepNext/>
        <w:spacing w:line="360" w:lineRule="auto"/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Address:  ___________________________________________________________________________</w:t>
      </w:r>
    </w:p>
    <w:p w14:paraId="1539B4AC" w14:textId="77777777" w:rsidR="00CE6037" w:rsidRDefault="0013053E">
      <w:pPr>
        <w:keepNext/>
        <w:spacing w:line="360" w:lineRule="auto"/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Telephone:  _________________________</w:t>
      </w:r>
      <w:r>
        <w:rPr>
          <w:rFonts w:ascii="Times" w:eastAsia="Times" w:hAnsi="Times" w:cs="Times"/>
          <w:b/>
        </w:rPr>
        <w:tab/>
        <w:t>Email address:  __________________________________</w:t>
      </w:r>
    </w:p>
    <w:p w14:paraId="61D4D711" w14:textId="77777777" w:rsidR="00CE6037" w:rsidRDefault="0013053E">
      <w:pPr>
        <w:keepNext/>
        <w:spacing w:line="360" w:lineRule="auto"/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Contact for inquiries and title:  _________________________________________________________</w:t>
      </w:r>
    </w:p>
    <w:p w14:paraId="3D4B83F0" w14:textId="77777777" w:rsidR="00CE6037" w:rsidRDefault="0013053E">
      <w:pPr>
        <w:keepNext/>
        <w:spacing w:line="360" w:lineRule="auto"/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Tax-exempt number:  ______________________________</w:t>
      </w:r>
    </w:p>
    <w:p w14:paraId="15116316" w14:textId="77777777" w:rsidR="00CE6037" w:rsidRDefault="0013053E">
      <w:pP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Date of application:  _______________________________</w:t>
      </w:r>
    </w:p>
    <w:p w14:paraId="5712EEC0" w14:textId="77777777" w:rsidR="00CE6037" w:rsidRDefault="00CE6037">
      <w:pPr>
        <w:rPr>
          <w:rFonts w:ascii="Times" w:eastAsia="Times" w:hAnsi="Times" w:cs="Times"/>
          <w:b/>
        </w:rPr>
      </w:pPr>
    </w:p>
    <w:p w14:paraId="0C5E1897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  <w:r>
        <w:rPr>
          <w:rFonts w:ascii="Times" w:eastAsia="Times" w:hAnsi="Times" w:cs="Times"/>
          <w:b/>
        </w:rPr>
        <w:t>Briefly describe your organization’s mission.</w:t>
      </w:r>
    </w:p>
    <w:p w14:paraId="10E20E5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4B4D870F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784327A8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435556B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3BED4A21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1941BA0B" w14:textId="77777777" w:rsidR="00CE6037" w:rsidRDefault="00CE6037">
      <w:pPr>
        <w:rPr>
          <w:rFonts w:ascii="Times" w:eastAsia="Times" w:hAnsi="Times" w:cs="Times"/>
          <w:b/>
        </w:rPr>
      </w:pPr>
    </w:p>
    <w:p w14:paraId="098AFA9C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 xml:space="preserve">Describe the work of </w:t>
      </w:r>
      <w:r w:rsidR="00926D1C">
        <w:rPr>
          <w:rFonts w:ascii="Times" w:eastAsia="Times" w:hAnsi="Times" w:cs="Times"/>
          <w:b/>
        </w:rPr>
        <w:t xml:space="preserve">your </w:t>
      </w:r>
      <w:r>
        <w:rPr>
          <w:rFonts w:ascii="Times" w:eastAsia="Times" w:hAnsi="Times" w:cs="Times"/>
          <w:b/>
        </w:rPr>
        <w:t xml:space="preserve">organization. Address each of the following: </w:t>
      </w:r>
    </w:p>
    <w:p w14:paraId="33BCF882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39651CA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1. Need and people served</w:t>
      </w:r>
    </w:p>
    <w:p w14:paraId="68CCA5EC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2. Current programs and accomplishments</w:t>
      </w:r>
    </w:p>
    <w:p w14:paraId="0E062C2C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3. Total number and titles of full-time and part-time staff</w:t>
      </w:r>
    </w:p>
    <w:p w14:paraId="1DD95ADE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4. List of board members</w:t>
      </w:r>
    </w:p>
    <w:p w14:paraId="367FCA0B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5. Number of active volunteers</w:t>
      </w:r>
    </w:p>
    <w:p w14:paraId="5F76E834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6. Volunteer opportunities offered</w:t>
      </w:r>
    </w:p>
    <w:p w14:paraId="6FB6F56B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8F2049A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7A7762A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E6D0A84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8393AF3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69763AD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08D7D72A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B662EA3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7A180EE2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07FFF4FB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016604D9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41D4AD22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1702C2F4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5FFDC229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250E8F97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tabs>
          <w:tab w:val="left" w:pos="2760"/>
        </w:tabs>
        <w:rPr>
          <w:rFonts w:ascii="Times" w:eastAsia="Times" w:hAnsi="Times" w:cs="Times"/>
          <w:b/>
        </w:rPr>
      </w:pPr>
    </w:p>
    <w:p w14:paraId="3AA74E86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3F7C4D23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1EA8051E" w14:textId="2BC1EE95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 xml:space="preserve">Please summarize the </w:t>
      </w:r>
      <w:r w:rsidR="00613F42">
        <w:rPr>
          <w:rFonts w:ascii="Times" w:eastAsia="Times" w:hAnsi="Times" w:cs="Times"/>
          <w:b/>
        </w:rPr>
        <w:t xml:space="preserve">grant </w:t>
      </w:r>
      <w:r>
        <w:rPr>
          <w:rFonts w:ascii="Times" w:eastAsia="Times" w:hAnsi="Times" w:cs="Times"/>
          <w:b/>
        </w:rPr>
        <w:t>request. Address each of the following:</w:t>
      </w:r>
    </w:p>
    <w:p w14:paraId="2ED91BBA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A098184" w14:textId="4A9017B9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1. </w:t>
      </w:r>
      <w:r w:rsidR="00AE11E8">
        <w:rPr>
          <w:rFonts w:ascii="Times" w:eastAsia="Times" w:hAnsi="Times" w:cs="Times"/>
          <w:i/>
        </w:rPr>
        <w:t>Program/</w:t>
      </w:r>
      <w:r>
        <w:rPr>
          <w:rFonts w:ascii="Times" w:eastAsia="Times" w:hAnsi="Times" w:cs="Times"/>
          <w:i/>
        </w:rPr>
        <w:t>Project goals &amp; objectives</w:t>
      </w:r>
    </w:p>
    <w:p w14:paraId="39BA81B7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>2. Expected outcomes by the end of the funding period</w:t>
      </w:r>
    </w:p>
    <w:p w14:paraId="430F1E60" w14:textId="5843DA52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3. Method that will be used to measure the </w:t>
      </w:r>
      <w:r w:rsidR="00AE11E8">
        <w:rPr>
          <w:rFonts w:ascii="Times" w:eastAsia="Times" w:hAnsi="Times" w:cs="Times"/>
          <w:i/>
        </w:rPr>
        <w:t>program/</w:t>
      </w:r>
      <w:r>
        <w:rPr>
          <w:rFonts w:ascii="Times" w:eastAsia="Times" w:hAnsi="Times" w:cs="Times"/>
          <w:i/>
        </w:rPr>
        <w:t>project’s effectiveness</w:t>
      </w:r>
    </w:p>
    <w:p w14:paraId="360D1AFF" w14:textId="68015163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4. Criteria for a successful </w:t>
      </w:r>
      <w:r w:rsidR="00AE11E8">
        <w:rPr>
          <w:rFonts w:ascii="Times" w:eastAsia="Times" w:hAnsi="Times" w:cs="Times"/>
          <w:i/>
        </w:rPr>
        <w:t>program/</w:t>
      </w:r>
      <w:r>
        <w:rPr>
          <w:rFonts w:ascii="Times" w:eastAsia="Times" w:hAnsi="Times" w:cs="Times"/>
          <w:i/>
        </w:rPr>
        <w:t xml:space="preserve">project </w:t>
      </w:r>
    </w:p>
    <w:p w14:paraId="2FD18579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13FA4ED2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04AE9C4B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39AEA018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B40910E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709CC34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DEBEC7D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EDC4C27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14625EB8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1CD877B6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377543CE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28B702A4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0FED0807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13599BB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FB82EB2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07E453B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D6D0A84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</w:pPr>
    </w:p>
    <w:p w14:paraId="3B396523" w14:textId="77777777" w:rsidR="00CE6037" w:rsidRDefault="00CE6037"/>
    <w:p w14:paraId="23E9BADF" w14:textId="77777777" w:rsidR="00CE6037" w:rsidRDefault="00CE6037"/>
    <w:p w14:paraId="58B2B79B" w14:textId="052A69E1" w:rsidR="00CE6037" w:rsidRDefault="0013053E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Project</w:t>
      </w:r>
      <w:r w:rsidR="009C53C2">
        <w:rPr>
          <w:rFonts w:ascii="Times" w:eastAsia="Times" w:hAnsi="Times" w:cs="Times"/>
          <w:b/>
        </w:rPr>
        <w:t xml:space="preserve">/Program </w:t>
      </w:r>
      <w:r>
        <w:rPr>
          <w:rFonts w:ascii="Times" w:eastAsia="Times" w:hAnsi="Times" w:cs="Times"/>
          <w:b/>
        </w:rPr>
        <w:t>budget: Amount requested $ _________________</w:t>
      </w:r>
    </w:p>
    <w:p w14:paraId="5B3A90CB" w14:textId="24F22F81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Please attach and/or describe below the </w:t>
      </w:r>
      <w:r w:rsidR="00AE11E8">
        <w:rPr>
          <w:rFonts w:ascii="Times" w:eastAsia="Times" w:hAnsi="Times" w:cs="Times"/>
          <w:i/>
        </w:rPr>
        <w:t>p</w:t>
      </w:r>
      <w:r w:rsidR="009C53C2">
        <w:rPr>
          <w:rFonts w:ascii="Times" w:eastAsia="Times" w:hAnsi="Times" w:cs="Times"/>
          <w:i/>
        </w:rPr>
        <w:t>rogram/</w:t>
      </w:r>
      <w:r>
        <w:rPr>
          <w:rFonts w:ascii="Times" w:eastAsia="Times" w:hAnsi="Times" w:cs="Times"/>
          <w:i/>
        </w:rPr>
        <w:t>project’s budget and dates covered.</w:t>
      </w:r>
    </w:p>
    <w:p w14:paraId="70D1B3A1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37E5194E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B089BE0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450D8B6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C968D2A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6B2764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7712D21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BDD3DED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19D9F5C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6F78CC6" w14:textId="77777777" w:rsidR="00CE6037" w:rsidRDefault="0013053E">
      <w:r>
        <w:tab/>
      </w:r>
    </w:p>
    <w:p w14:paraId="21E0679E" w14:textId="1A513D39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 xml:space="preserve">Please list other community organizations from which you are seeking funds for this </w:t>
      </w:r>
      <w:r w:rsidR="00AE11E8">
        <w:rPr>
          <w:rFonts w:ascii="Times" w:eastAsia="Times" w:hAnsi="Times" w:cs="Times"/>
          <w:b/>
        </w:rPr>
        <w:t>program/</w:t>
      </w:r>
      <w:r>
        <w:rPr>
          <w:rFonts w:ascii="Times" w:eastAsia="Times" w:hAnsi="Times" w:cs="Times"/>
          <w:b/>
        </w:rPr>
        <w:t>project.</w:t>
      </w:r>
    </w:p>
    <w:p w14:paraId="38F3CA27" w14:textId="77777777" w:rsidR="00CE6037" w:rsidRDefault="00CE603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B9F0505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1. </w:t>
      </w:r>
    </w:p>
    <w:p w14:paraId="1E907C44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2. </w:t>
      </w:r>
    </w:p>
    <w:p w14:paraId="27FC0277" w14:textId="77777777" w:rsidR="00CE6037" w:rsidRDefault="0013053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i/>
        </w:rPr>
      </w:pPr>
      <w:r>
        <w:rPr>
          <w:rFonts w:ascii="Times" w:eastAsia="Times" w:hAnsi="Times" w:cs="Times"/>
          <w:i/>
        </w:rPr>
        <w:t xml:space="preserve">3. </w:t>
      </w:r>
    </w:p>
    <w:p w14:paraId="09F746D5" w14:textId="77777777" w:rsidR="00CE6037" w:rsidRDefault="00CE6037"/>
    <w:p w14:paraId="6E65044F" w14:textId="77777777" w:rsidR="00CE6037" w:rsidRDefault="0013053E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lastRenderedPageBreak/>
        <w:t>Has your organization had any prior affiliation with the Junior League of Westchester on the Sound? If yes, please describe.</w:t>
      </w:r>
    </w:p>
    <w:p w14:paraId="34634DFA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0B32C49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54B6DCC3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0640026E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60A9E46A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70ACA806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2AB6CF23" w14:textId="77777777" w:rsidR="00CE6037" w:rsidRDefault="00CE6037">
      <w:pPr>
        <w:keepNext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rPr>
          <w:rFonts w:ascii="Times" w:eastAsia="Times" w:hAnsi="Times" w:cs="Times"/>
          <w:b/>
        </w:rPr>
      </w:pPr>
    </w:p>
    <w:p w14:paraId="42354D5A" w14:textId="77777777" w:rsidR="00CE6037" w:rsidRDefault="00CE6037"/>
    <w:p w14:paraId="11E55528" w14:textId="77777777" w:rsidR="00CE6037" w:rsidRDefault="0013053E">
      <w:pPr>
        <w:jc w:val="center"/>
        <w:rPr>
          <w:b/>
        </w:rPr>
      </w:pPr>
      <w:r>
        <w:rPr>
          <w:b/>
        </w:rPr>
        <w:t>Financial Documents</w:t>
      </w:r>
    </w:p>
    <w:p w14:paraId="2600A2BE" w14:textId="77777777" w:rsidR="00CE6037" w:rsidRDefault="00CE6037"/>
    <w:p w14:paraId="01702A3E" w14:textId="77777777" w:rsidR="00CE6037" w:rsidRDefault="0013053E">
      <w:r>
        <w:t>To be complete, applications must be accompanied by one copy of each of the following financial documents:</w:t>
      </w:r>
    </w:p>
    <w:p w14:paraId="4711507C" w14:textId="77777777" w:rsidR="00CE6037" w:rsidRDefault="00CE6037">
      <w:pPr>
        <w:ind w:left="720"/>
      </w:pPr>
    </w:p>
    <w:p w14:paraId="7E497538" w14:textId="77777777" w:rsidR="00CE6037" w:rsidRDefault="0013053E">
      <w:pPr>
        <w:numPr>
          <w:ilvl w:val="0"/>
          <w:numId w:val="1"/>
        </w:numPr>
      </w:pPr>
      <w:r>
        <w:t>Current Operating Budget</w:t>
      </w:r>
    </w:p>
    <w:p w14:paraId="6322D848" w14:textId="77777777" w:rsidR="00CE6037" w:rsidRDefault="0013053E">
      <w:pPr>
        <w:numPr>
          <w:ilvl w:val="0"/>
          <w:numId w:val="1"/>
        </w:numPr>
        <w:rPr>
          <w:b/>
          <w:sz w:val="28"/>
          <w:szCs w:val="28"/>
        </w:rPr>
      </w:pPr>
      <w:r>
        <w:t>Recent Audited Financial Statement (including auditor’s opinion letter)</w:t>
      </w:r>
    </w:p>
    <w:p w14:paraId="4AD03492" w14:textId="77777777" w:rsidR="00CE6037" w:rsidRDefault="0013053E">
      <w:pPr>
        <w:numPr>
          <w:ilvl w:val="0"/>
          <w:numId w:val="1"/>
        </w:numPr>
        <w:rPr>
          <w:b/>
          <w:sz w:val="28"/>
          <w:szCs w:val="28"/>
        </w:rPr>
      </w:pPr>
      <w:r>
        <w:t>Tax-Exempt 501(c)(3) certificate (IRS tax-exempt determination lette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07DACE4" w14:textId="77777777" w:rsidR="00CE6037" w:rsidRDefault="00926D1C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82339E7" wp14:editId="3A711501">
                <wp:simplePos x="0" y="0"/>
                <wp:positionH relativeFrom="column">
                  <wp:posOffset>-579084</wp:posOffset>
                </wp:positionH>
                <wp:positionV relativeFrom="paragraph">
                  <wp:posOffset>49367</wp:posOffset>
                </wp:positionV>
                <wp:extent cx="2066925" cy="494149"/>
                <wp:effectExtent l="0" t="76200" r="0" b="774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308782">
                          <a:off x="0" y="0"/>
                          <a:ext cx="2066925" cy="4941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B9032A" w14:textId="438A3C3E" w:rsidR="00926D1C" w:rsidRDefault="00926D1C">
                            <w:pPr>
                              <w:rPr>
                                <w:b/>
                                <w:noProof/>
                              </w:rPr>
                            </w:pPr>
                            <w:r w:rsidRPr="00926D1C">
                              <w:rPr>
                                <w:b/>
                                <w:noProof/>
                              </w:rPr>
                              <w:t xml:space="preserve"> </w:t>
                            </w:r>
                          </w:p>
                          <w:p w14:paraId="7F68F336" w14:textId="77777777" w:rsidR="004B0EBD" w:rsidRPr="00926D1C" w:rsidRDefault="004B0EBD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2339E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45.6pt;margin-top:3.9pt;width:162.75pt;height:38.9pt;rotation:-318088fd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" filled="f" stroked="f" strokeweight=".5pt">
                <v:textbox>
                  <w:txbxContent>
                    <w:p w14:paraId="00B9032A" w14:textId="438A3C3E" w:rsidR="00926D1C" w:rsidRDefault="00926D1C">
                      <w:pPr>
                        <w:rPr>
                          <w:b/>
                          <w:noProof/>
                        </w:rPr>
                      </w:pPr>
                      <w:r w:rsidRPr="00926D1C">
                        <w:rPr>
                          <w:b/>
                          <w:noProof/>
                        </w:rPr>
                        <w:t xml:space="preserve"> </w:t>
                      </w:r>
                    </w:p>
                    <w:p w14:paraId="7F68F336" w14:textId="77777777" w:rsidR="004B0EBD" w:rsidRPr="00926D1C" w:rsidRDefault="004B0EBD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5E7739" w14:textId="77777777" w:rsidR="00CE6037" w:rsidRDefault="0013053E">
      <w:pPr>
        <w:jc w:val="center"/>
        <w:rPr>
          <w:b/>
        </w:rPr>
      </w:pPr>
      <w:r>
        <w:rPr>
          <w:b/>
        </w:rPr>
        <w:t>Submission of Application &amp; Supporting Financial Documentation</w:t>
      </w:r>
    </w:p>
    <w:p w14:paraId="2310C217" w14:textId="7267D809" w:rsidR="00926D1C" w:rsidRDefault="00926D1C"/>
    <w:p w14:paraId="2074E505" w14:textId="78D00BEB" w:rsidR="00CE6037" w:rsidRDefault="0013053E" w:rsidP="004B0EBD">
      <w:r>
        <w:t xml:space="preserve">Email submission of completed applications and supporting financial documentation (in scanned PDF form) to </w:t>
      </w:r>
      <w:hyperlink r:id="rId8">
        <w:r>
          <w:rPr>
            <w:color w:val="0000FF"/>
            <w:u w:val="single"/>
          </w:rPr>
          <w:t>grantsandscholarships@jlwos.org</w:t>
        </w:r>
      </w:hyperlink>
      <w:bookmarkStart w:id="0" w:name="_gjdgxs" w:colFirst="0" w:colLast="0"/>
      <w:bookmarkEnd w:id="0"/>
      <w:r w:rsidR="00347E6F">
        <w:t>.</w:t>
      </w:r>
    </w:p>
    <w:p w14:paraId="3F82A5F1" w14:textId="77777777" w:rsidR="00CE6037" w:rsidRDefault="00CE6037">
      <w:pPr>
        <w:ind w:firstLine="720"/>
      </w:pPr>
    </w:p>
    <w:p w14:paraId="2BB5045B" w14:textId="4C242F14" w:rsidR="00CE6037" w:rsidRPr="004B0EBD" w:rsidRDefault="0013053E">
      <w:r>
        <w:t xml:space="preserve">Applications must be received by </w:t>
      </w:r>
      <w:r w:rsidR="00347E6F" w:rsidRPr="00347E6F">
        <w:rPr>
          <w:b/>
          <w:u w:val="single"/>
        </w:rPr>
        <w:t>March 11</w:t>
      </w:r>
      <w:r w:rsidRPr="00347E6F">
        <w:rPr>
          <w:b/>
          <w:u w:val="single"/>
        </w:rPr>
        <w:t>, 20</w:t>
      </w:r>
      <w:r w:rsidR="00333CB3" w:rsidRPr="00347E6F">
        <w:rPr>
          <w:b/>
          <w:u w:val="single"/>
        </w:rPr>
        <w:t>22</w:t>
      </w:r>
      <w:r>
        <w:t>.  Applications are not complete until all material and information is received.</w:t>
      </w:r>
    </w:p>
    <w:p w14:paraId="5A74ED86" w14:textId="77777777" w:rsidR="00CE6037" w:rsidRDefault="00CE6037">
      <w:pPr>
        <w:rPr>
          <w:rFonts w:ascii="Times" w:eastAsia="Times" w:hAnsi="Times" w:cs="Times"/>
          <w:b/>
        </w:rPr>
      </w:pPr>
    </w:p>
    <w:p w14:paraId="52C91F0C" w14:textId="77777777" w:rsidR="00CE6037" w:rsidRDefault="0013053E">
      <w:pPr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  <w:t>*</w:t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  <w:t>*</w:t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</w:r>
      <w:r>
        <w:rPr>
          <w:rFonts w:ascii="Times" w:eastAsia="Times" w:hAnsi="Times" w:cs="Times"/>
          <w:b/>
        </w:rPr>
        <w:tab/>
        <w:t>*</w:t>
      </w:r>
    </w:p>
    <w:p w14:paraId="08B8E262" w14:textId="77777777" w:rsidR="00CE6037" w:rsidRDefault="00CE6037">
      <w:pPr>
        <w:rPr>
          <w:rFonts w:ascii="Times" w:eastAsia="Times" w:hAnsi="Times" w:cs="Times"/>
          <w:b/>
        </w:rPr>
      </w:pPr>
    </w:p>
    <w:p w14:paraId="37D186F8" w14:textId="77777777" w:rsidR="00CE6037" w:rsidRDefault="0013053E">
      <w:r>
        <w:t xml:space="preserve">I hereby declare that the above information is accurate to the best of my knowledge. </w:t>
      </w:r>
    </w:p>
    <w:p w14:paraId="7C33A8DD" w14:textId="77777777" w:rsidR="00CE6037" w:rsidRDefault="00CE6037"/>
    <w:p w14:paraId="64E21F24" w14:textId="77777777" w:rsidR="00CE6037" w:rsidRDefault="00CE6037"/>
    <w:p w14:paraId="51D1A7D5" w14:textId="77777777" w:rsidR="00CE6037" w:rsidRDefault="0013053E">
      <w:r>
        <w:t>Signature of Executive Director:</w:t>
      </w:r>
      <w:r>
        <w:tab/>
        <w:t>_____________________________</w:t>
      </w:r>
    </w:p>
    <w:p w14:paraId="7320649A" w14:textId="77777777" w:rsidR="00CE6037" w:rsidRDefault="0013053E">
      <w:r>
        <w:t xml:space="preserve">Title:       </w:t>
      </w:r>
      <w:r>
        <w:tab/>
      </w:r>
      <w:r>
        <w:tab/>
      </w:r>
      <w:r>
        <w:tab/>
      </w:r>
      <w:r>
        <w:tab/>
        <w:t>_____________________________</w:t>
      </w:r>
    </w:p>
    <w:p w14:paraId="3CC05A10" w14:textId="77777777" w:rsidR="00CE6037" w:rsidRDefault="0013053E">
      <w:r>
        <w:t>Date:</w:t>
      </w:r>
      <w:r>
        <w:tab/>
      </w:r>
      <w:r>
        <w:tab/>
      </w:r>
      <w:r>
        <w:tab/>
      </w:r>
      <w:r>
        <w:tab/>
      </w:r>
      <w:r>
        <w:tab/>
        <w:t>_____________________________</w:t>
      </w:r>
    </w:p>
    <w:p w14:paraId="3A4BE3DE" w14:textId="77777777" w:rsidR="00CE6037" w:rsidRDefault="00CE6037"/>
    <w:p w14:paraId="0C717D24" w14:textId="77777777" w:rsidR="00CE6037" w:rsidRDefault="00CE6037"/>
    <w:p w14:paraId="78DA781C" w14:textId="015B44BB" w:rsidR="00CE6037" w:rsidRDefault="0013053E">
      <w:pPr>
        <w:jc w:val="center"/>
        <w:rPr>
          <w:i/>
          <w:sz w:val="20"/>
          <w:szCs w:val="20"/>
        </w:rPr>
      </w:pPr>
      <w:r>
        <w:rPr>
          <w:rFonts w:ascii="Times" w:eastAsia="Times" w:hAnsi="Times" w:cs="Times"/>
          <w:i/>
        </w:rPr>
        <w:t>The Junior League of Westchester on the Sound thanks you for your commitment to helping the Sound Shore community.</w:t>
      </w:r>
    </w:p>
    <w:sectPr w:rsidR="00CE6037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360" w:right="1008" w:bottom="720" w:left="1008" w:header="720" w:footer="43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0C0A1" w14:textId="77777777" w:rsidR="005D14B4" w:rsidRDefault="005D14B4">
      <w:r>
        <w:separator/>
      </w:r>
    </w:p>
  </w:endnote>
  <w:endnote w:type="continuationSeparator" w:id="0">
    <w:p w14:paraId="1DA8F21F" w14:textId="77777777" w:rsidR="005D14B4" w:rsidRDefault="005D1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A2119" w14:textId="77777777" w:rsidR="00CE6037" w:rsidRDefault="00CE6037">
    <w:pPr>
      <w:tabs>
        <w:tab w:val="center" w:pos="4320"/>
        <w:tab w:val="right" w:pos="8640"/>
      </w:tabs>
      <w:jc w:val="righ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E4A3" w14:textId="77777777" w:rsidR="00CE6037" w:rsidRDefault="0013053E">
    <w:pPr>
      <w:tabs>
        <w:tab w:val="center" w:pos="4320"/>
        <w:tab w:val="right" w:pos="8640"/>
      </w:tabs>
      <w:jc w:val="center"/>
      <w:rPr>
        <w:sz w:val="20"/>
        <w:szCs w:val="20"/>
      </w:rPr>
    </w:pPr>
    <w:r>
      <w:rPr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96246" w14:textId="77777777" w:rsidR="005D14B4" w:rsidRDefault="005D14B4">
      <w:r>
        <w:separator/>
      </w:r>
    </w:p>
  </w:footnote>
  <w:footnote w:type="continuationSeparator" w:id="0">
    <w:p w14:paraId="3C9BE373" w14:textId="77777777" w:rsidR="005D14B4" w:rsidRDefault="005D14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9FD1" w14:textId="77777777" w:rsidR="00CE6037" w:rsidRDefault="00CE6037">
    <w:pPr>
      <w:jc w:val="center"/>
      <w:rPr>
        <w:rFonts w:ascii="Times" w:eastAsia="Times" w:hAnsi="Times" w:cs="Times"/>
        <w:b/>
        <w:sz w:val="28"/>
        <w:szCs w:val="28"/>
      </w:rPr>
    </w:pPr>
  </w:p>
  <w:p w14:paraId="0476E793" w14:textId="7459DE24" w:rsidR="00CE6037" w:rsidRDefault="0013053E"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jc w:val="center"/>
      <w:rPr>
        <w:rFonts w:ascii="Times" w:eastAsia="Times" w:hAnsi="Times" w:cs="Times"/>
        <w:b/>
        <w:sz w:val="28"/>
        <w:szCs w:val="28"/>
      </w:rPr>
    </w:pPr>
    <w:r>
      <w:rPr>
        <w:rFonts w:ascii="Times" w:eastAsia="Times" w:hAnsi="Times" w:cs="Times"/>
        <w:b/>
        <w:sz w:val="28"/>
        <w:szCs w:val="28"/>
      </w:rPr>
      <w:t>COMMUNITY GRANTS FUND APPLICATION 20</w:t>
    </w:r>
    <w:r w:rsidR="0009152B">
      <w:rPr>
        <w:rFonts w:ascii="Times" w:eastAsia="Times" w:hAnsi="Times" w:cs="Times"/>
        <w:b/>
        <w:sz w:val="28"/>
        <w:szCs w:val="28"/>
      </w:rPr>
      <w:t>22</w:t>
    </w:r>
  </w:p>
  <w:p w14:paraId="609EB34A" w14:textId="77777777" w:rsidR="00CE6037" w:rsidRDefault="0013053E">
    <w:pPr>
      <w:rPr>
        <w:sz w:val="20"/>
        <w:szCs w:val="20"/>
      </w:rPr>
    </w:pPr>
    <w:r>
      <w:rPr>
        <w:sz w:val="20"/>
        <w:szCs w:val="2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6F1F7" w14:textId="77777777" w:rsidR="00CE6037" w:rsidRDefault="00CE6037">
    <w:pPr>
      <w:jc w:val="center"/>
      <w:rPr>
        <w:rFonts w:ascii="Times" w:eastAsia="Times" w:hAnsi="Times" w:cs="Times"/>
        <w:b/>
        <w:sz w:val="28"/>
        <w:szCs w:val="28"/>
      </w:rPr>
    </w:pPr>
  </w:p>
  <w:p w14:paraId="3DAD554A" w14:textId="379BF3B4" w:rsidR="00CE6037" w:rsidRDefault="0013053E"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D9D9D9"/>
      <w:jc w:val="center"/>
      <w:rPr>
        <w:rFonts w:ascii="Times" w:eastAsia="Times" w:hAnsi="Times" w:cs="Times"/>
        <w:b/>
        <w:sz w:val="28"/>
        <w:szCs w:val="28"/>
      </w:rPr>
    </w:pPr>
    <w:r>
      <w:rPr>
        <w:rFonts w:ascii="Times" w:eastAsia="Times" w:hAnsi="Times" w:cs="Times"/>
        <w:b/>
        <w:sz w:val="28"/>
        <w:szCs w:val="28"/>
      </w:rPr>
      <w:t>COMMUNITY GRANTS FUND APPLICATION 20</w:t>
    </w:r>
    <w:r w:rsidR="00333CB3">
      <w:rPr>
        <w:rFonts w:ascii="Times" w:eastAsia="Times" w:hAnsi="Times" w:cs="Times"/>
        <w:b/>
        <w:sz w:val="28"/>
        <w:szCs w:val="28"/>
      </w:rPr>
      <w:t>22</w:t>
    </w:r>
  </w:p>
  <w:p w14:paraId="3DADD971" w14:textId="77777777" w:rsidR="00CE6037" w:rsidRDefault="00CE6037">
    <w:pPr>
      <w:tabs>
        <w:tab w:val="center" w:pos="4680"/>
        <w:tab w:val="right" w:pos="9360"/>
      </w:tabs>
    </w:pPr>
  </w:p>
  <w:p w14:paraId="517B8A8F" w14:textId="77777777" w:rsidR="00CE6037" w:rsidRDefault="00CE6037">
    <w:pPr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E56AC"/>
    <w:multiLevelType w:val="multilevel"/>
    <w:tmpl w:val="B3CAFD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NDYyMzAzMrcwNDVT0lEKTi0uzszPAykwrAUAAZm+NiwAAAA="/>
  </w:docVars>
  <w:rsids>
    <w:rsidRoot w:val="00CE6037"/>
    <w:rsid w:val="0009152B"/>
    <w:rsid w:val="000B0BB0"/>
    <w:rsid w:val="000D71F2"/>
    <w:rsid w:val="0013053E"/>
    <w:rsid w:val="001E40B9"/>
    <w:rsid w:val="00333CB3"/>
    <w:rsid w:val="00347E6F"/>
    <w:rsid w:val="00351CB6"/>
    <w:rsid w:val="0046670F"/>
    <w:rsid w:val="004B0EBD"/>
    <w:rsid w:val="005D14B4"/>
    <w:rsid w:val="00613F42"/>
    <w:rsid w:val="007B6C6B"/>
    <w:rsid w:val="00926D1C"/>
    <w:rsid w:val="00992C97"/>
    <w:rsid w:val="009C53C2"/>
    <w:rsid w:val="00A93A38"/>
    <w:rsid w:val="00AE11E8"/>
    <w:rsid w:val="00AE7A60"/>
    <w:rsid w:val="00C57E2D"/>
    <w:rsid w:val="00CE6037"/>
    <w:rsid w:val="00D839A4"/>
    <w:rsid w:val="00E6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3A65A"/>
  <w15:docId w15:val="{204F1502-9FCC-432A-AB88-53AFB40E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915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152B"/>
  </w:style>
  <w:style w:type="paragraph" w:styleId="Footer">
    <w:name w:val="footer"/>
    <w:basedOn w:val="Normal"/>
    <w:link w:val="FooterChar"/>
    <w:uiPriority w:val="99"/>
    <w:unhideWhenUsed/>
    <w:rsid w:val="000915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5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andscholarships@jlwos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5</Words>
  <Characters>231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ipps College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aris Robertson Lowe</dc:creator>
  <cp:lastModifiedBy>Martin, Helen</cp:lastModifiedBy>
  <cp:revision>2</cp:revision>
  <dcterms:created xsi:type="dcterms:W3CDTF">2022-03-07T19:23:00Z</dcterms:created>
  <dcterms:modified xsi:type="dcterms:W3CDTF">2022-03-07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20df1db-9955-4087-a541-42c2f5a9332e_Enabled">
    <vt:lpwstr>true</vt:lpwstr>
  </property>
  <property fmtid="{D5CDD505-2E9C-101B-9397-08002B2CF9AE}" pid="3" name="MSIP_Label_320df1db-9955-4087-a541-42c2f5a9332e_SetDate">
    <vt:lpwstr>2022-02-16T21:08:52Z</vt:lpwstr>
  </property>
  <property fmtid="{D5CDD505-2E9C-101B-9397-08002B2CF9AE}" pid="4" name="MSIP_Label_320df1db-9955-4087-a541-42c2f5a9332e_Method">
    <vt:lpwstr>Standard</vt:lpwstr>
  </property>
  <property fmtid="{D5CDD505-2E9C-101B-9397-08002B2CF9AE}" pid="5" name="MSIP_Label_320df1db-9955-4087-a541-42c2f5a9332e_Name">
    <vt:lpwstr>Confidential Information</vt:lpwstr>
  </property>
  <property fmtid="{D5CDD505-2E9C-101B-9397-08002B2CF9AE}" pid="6" name="MSIP_Label_320df1db-9955-4087-a541-42c2f5a9332e_SiteId">
    <vt:lpwstr>eef95730-77bf-4663-a55d-1ddff9335b5b</vt:lpwstr>
  </property>
  <property fmtid="{D5CDD505-2E9C-101B-9397-08002B2CF9AE}" pid="7" name="MSIP_Label_320df1db-9955-4087-a541-42c2f5a9332e_ActionId">
    <vt:lpwstr>7cac6474-bd43-4688-a081-19920640f456</vt:lpwstr>
  </property>
  <property fmtid="{D5CDD505-2E9C-101B-9397-08002B2CF9AE}" pid="8" name="MSIP_Label_320df1db-9955-4087-a541-42c2f5a9332e_ContentBits">
    <vt:lpwstr>0</vt:lpwstr>
  </property>
</Properties>
</file>